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425BD" w14:textId="77777777" w:rsidR="00385AB2" w:rsidRDefault="00385AB2" w:rsidP="00385AB2">
      <w:r>
        <w:t xml:space="preserve">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Rubric Guidelines for Submission: Your draft of the Financial Principles and Reimbursement </w:t>
      </w:r>
    </w:p>
    <w:p w14:paraId="65A8861F" w14:textId="77777777" w:rsidR="00385AB2" w:rsidRDefault="00385AB2" w:rsidP="00385AB2">
      <w:r>
        <w:t xml:space="preserve">portion of the research and analysis should be 2–3 pages in length and should </w:t>
      </w:r>
      <w:proofErr w:type="gramStart"/>
      <w:r>
        <w:t>be double-spaced</w:t>
      </w:r>
      <w:proofErr w:type="gramEnd"/>
      <w:r>
        <w:t xml:space="preserve"> in 12-point 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inancial Principles and Reimbursement: Strategies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for-performance incentives, supporting response, but with gaps in logic, detail, or relevant support</w:t>
      </w:r>
    </w:p>
    <w:p w14:paraId="0D2E3186" w14:textId="77777777" w:rsidR="00385AB2" w:rsidRDefault="00385AB2" w:rsidP="00385AB2">
      <w:r>
        <w:t xml:space="preserve"> Does not assess the impact of case rates and management utilization data on pay-</w:t>
      </w:r>
      <w:proofErr w:type="spellStart"/>
      <w:r>
        <w:t>forperformance</w:t>
      </w:r>
      <w:proofErr w:type="spellEnd"/>
      <w:r>
        <w:t xml:space="preserve"> incentives 25 Financial Principles and Reimbursement: Methods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10 Financial Principles and Reimbursement: </w:t>
      </w:r>
    </w:p>
    <w:p w14:paraId="5E4E5BCA" w14:textId="29F5B211" w:rsidR="00964E27" w:rsidRDefault="00964E27" w:rsidP="005B0D8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385AB2"/>
    <w:rsid w:val="00415B05"/>
    <w:rsid w:val="005B0D8B"/>
    <w:rsid w:val="00964E27"/>
    <w:rsid w:val="00A86EF7"/>
    <w:rsid w:val="00B66EA1"/>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A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5</Words>
  <Characters>1967</Characters>
  <Application>Microsoft Office Word</Application>
  <DocSecurity>0</DocSecurity>
  <Lines>16</Lines>
  <Paragraphs>4</Paragraphs>
  <ScaleCrop>false</ScaleCrop>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30:00Z</dcterms:created>
  <dcterms:modified xsi:type="dcterms:W3CDTF">2021-11-02T13:30:00Z</dcterms:modified>
</cp:coreProperties>
</file>